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Chile</w:t>
      </w:r>
      <w:r>
        <w:t xml:space="preserve"> </w:t>
      </w:r>
      <w:r>
        <w:t xml:space="preserve">Santiago</w:t>
      </w:r>
    </w:p>
    <w:p>
      <w:pPr>
        <w:pStyle w:val="FirstParagraph"/>
      </w:pPr>
      <w:r>
        <w:t xml:space="preserve">October 26, 2023</w:t>
      </w:r>
    </w:p>
    <w:p>
      <w:pPr>
        <w:pStyle w:val="BodyText"/>
      </w:pPr>
      <w:r>
        <w:t xml:space="preserve">Attn: Hiring Team</w:t>
      </w:r>
    </w:p>
    <w:p>
      <w:pPr>
        <w:pStyle w:val="BodyText"/>
      </w:pPr>
      <w:r>
        <w:t xml:space="preserve">[Company Name]</w:t>
      </w:r>
    </w:p>
    <w:p>
      <w:pPr>
        <w:pStyle w:val="BodyText"/>
      </w:pPr>
      <w:r>
        <w:t xml:space="preserve">Santiago de Chile, Chile</w:t>
      </w:r>
    </w:p>
    <w:bookmarkStart w:id="20" w:name="Xd0787ee7b0a8f670cf4593f9674e3483ae8818e"/>
    <w:p>
      <w:pPr>
        <w:pStyle w:val="Heading1"/>
      </w:pPr>
      <w:r>
        <w:t xml:space="preserve">Internship Application Letter for Systems Engineer Position</w:t>
      </w:r>
    </w:p>
    <w:p>
      <w:pPr>
        <w:pStyle w:val="FirstParagraph"/>
      </w:pPr>
      <w:r>
        <w:t xml:space="preserve">Dear Hiring Team,</w:t>
      </w:r>
    </w:p>
    <w:p>
      <w:pPr>
        <w:pStyle w:val="BodyText"/>
      </w:pPr>
      <w:r>
        <w:t xml:space="preserve">I am writing with profound enthusiasm to submit my application for the Systems Engineer Internship position at [Company Name] in Chile Santiago. As a final-year undergraduate student pursuing a Bachelor of Science in Computer Engineering at Universidad Católica de Chile, I have meticulously cultivated technical expertise and professional readiness aligned precisely with the demands of your esteemed organization. This</w:t>
      </w:r>
      <w:r>
        <w:t xml:space="preserve"> </w:t>
      </w:r>
      <w:r>
        <w:rPr>
          <w:bCs/>
          <w:b/>
        </w:rPr>
        <w:t xml:space="preserve">Internship Application Letter</w:t>
      </w:r>
      <w:r>
        <w:t xml:space="preserve"> </w:t>
      </w:r>
      <w:r>
        <w:t xml:space="preserve">serves not merely as an application, but as a testament to my unwavering commitment to contributing meaningfully to Santiago's dynamic technology ecosystem through the lens of Systems Engineering.</w:t>
      </w:r>
    </w:p>
    <w:p>
      <w:pPr>
        <w:pStyle w:val="BodyText"/>
      </w:pPr>
      <w:r>
        <w:t xml:space="preserve">My academic journey has been intentionally structured around the foundational pillars of Systems Engineering: robust infrastructure design, network security protocols, cloud integration frameworks, and scalable system architecture. At Universidad Católica de Chile—a leader in technological education within South America—I have excelled in advanced coursework including Network Architecture (98%), Distributed Systems (95%), and Cybersecurity Fundamentals (92%). These theoretical frameworks were rigorously applied during my semester-long Capstone Project: designing a fault-tolerant cloud infrastructure for a simulated Santiago-based healthcare provider. Using AWS services, I engineered a system capable of handling 10,000+ concurrent patient records while maintaining 99.95% uptime—a solution that directly addressed critical challenges in Chile's evolving digital health infrastructure.</w:t>
      </w:r>
    </w:p>
    <w:p>
      <w:pPr>
        <w:pStyle w:val="BodyText"/>
      </w:pPr>
      <w:r>
        <w:t xml:space="preserve">What distinguishes my technical proficiency is not merely academic achievement but practical implementation within Chile's unique technological landscape. I have developed a specialized understanding of LATAM-specific systems requirements through hands-on experience at</w:t>
      </w:r>
      <w:r>
        <w:t xml:space="preserve"> </w:t>
      </w:r>
      <w:r>
        <w:rPr>
          <w:iCs/>
          <w:i/>
        </w:rPr>
        <w:t xml:space="preserve">Servicios Tecnológicos de Santiago</w:t>
      </w:r>
      <w:r>
        <w:t xml:space="preserve">, where I assisted in migrating legacy banking systems to modern microservices architecture. This project exposed me to Chile's distinct regulatory environment, including the Ley de Protección de Datos Personales, and taught me how to balance compliance with innovation—essential skills for any Systems Engineer operating within Chile Santiago's thriving fintech sector. My toolkit includes advanced proficiency in Python, Docker, Kubernetes, Cisco IOS configurations, and Terraform—tools I've deployed to optimize network latency by 37% in university projects while adhering strictly to ISO/IEC 27001 standards.</w:t>
      </w:r>
    </w:p>
    <w:p>
      <w:pPr>
        <w:pStyle w:val="BodyText"/>
      </w:pPr>
      <w:r>
        <w:t xml:space="preserve">My motivation for seeking this internship extends beyond technical growth; it is deeply rooted in Santiago's position as the undisputed innovation capital of Latin America. Chile Santiago isn't merely a location—it represents a convergence point where global tech giants like Microsoft and SAP maintain regional headquarters, and homegrown startups such as Kavak and Rappi drive disruptive solutions. The city's strategic focus on digital transformation, exemplified by initiatives like Chile Digital 2030, creates an unparalleled environment for Systems Engineers to impact real-world scalability challenges. I am particularly drawn to [Company Name]'s pioneering work in sustainable cloud infrastructure (evident from your 2023 Sustainability Report), which aligns perfectly with my research on energy-efficient data center optimization—a topic I explored during my semester abroad at the Universidad de Chile's Center for Advanced Computing.</w:t>
      </w:r>
    </w:p>
    <w:p>
      <w:pPr>
        <w:pStyle w:val="BodyText"/>
      </w:pPr>
      <w:r>
        <w:t xml:space="preserve">What makes me uniquely prepared to contribute from day one is my proven ability to thrive in collaborative, multicultural environments. During a summer internship with a German-Chilean tech consortium in Providencia, I coordinated with engineering teams across four time zones to deploy an IoT monitoring system for Santiago's public transport network. This required meticulous documentation in Spanish and English, rapid adaptation to agile methodologies (Scrum/Kanban), and resolution of complex interoperability issues between legacy systems and new sensors. The project reduced bus schedule deviations by 29%—a tangible outcome that reflects my commitment to delivering measurable value through Systems Engineering principles.</w:t>
      </w:r>
    </w:p>
    <w:p>
      <w:pPr>
        <w:pStyle w:val="BodyText"/>
      </w:pPr>
      <w:r>
        <w:t xml:space="preserve">I am equally committed to the cultural context of Chile Santiago. Having lived in the city for three years while attending university, I understand how deeply technology integration shapes daily life here—from mobile payment adoption rates exceeding 85% in urban centers to the rapid expansion of telemedicine services following pandemic-driven digital acceleration. This contextual awareness informs my engineering approach: I design systems that respect Chilean user behaviors, regulatory nuances, and socioeconomic realities. For instance, when developing our university's student portal, I prioritized offline functionality for areas with spotty connectivity—a solution born from observing how students in peripheral communes like La Pintana navigate digital services.</w:t>
      </w:r>
    </w:p>
    <w:p>
      <w:pPr>
        <w:pStyle w:val="BodyText"/>
      </w:pPr>
      <w:r>
        <w:t xml:space="preserve">My technical capabilities are matched by a steadfast professional ethos. In 2022, I led the Campus Tech Volunteers program at Universidad Católica, training 45+ students in system troubleshooting and network management while managing a $15K budget for equipment procurement. This experience honed my ability to mentor peers—a skill I'm eager to apply within [Company Name]'s collaborative engineering culture. I am particularly excited about the opportunity to learn from your team's work on AI-driven infrastructure optimization, having independently developed a predictive maintenance model for server clusters that achieved 89% accuracy in preliminary testing.</w:t>
      </w:r>
    </w:p>
    <w:p>
      <w:pPr>
        <w:pStyle w:val="BodyText"/>
      </w:pPr>
      <w:r>
        <w:t xml:space="preserve">I recognize that Chile Santiago represents the future of Latin American technology—where innovation isn't just possible, but actively shaping regional progress. Your internship program stands out as the ideal catalyst for me to transform theoretical knowledge into impactful engineering solutions within this vibrant ecosystem. I am prepared to bring immediate value through my technical toolkit while remaining committed to continuous learning under your guidance.</w:t>
      </w:r>
    </w:p>
    <w:p>
      <w:pPr>
        <w:pStyle w:val="BodyText"/>
      </w:pPr>
      <w:r>
        <w:t xml:space="preserve">Thank you for considering my application as a Systems Engineer candidate with deep roots in Chile Santiago's technological evolution. I have attached my resume, academic transcripts, and a portfolio of system design documentation for your review. I welcome the opportunity to discuss how my skills in infrastructure optimization, regulatory compliance within Chilean frameworks, and passion for scalable system architecture can contribute to [Company Name]'s mission. My availability for an interview is flexible beginning November 1st.</w:t>
      </w:r>
    </w:p>
    <w:p>
      <w:pPr>
        <w:pStyle w:val="BodyText"/>
      </w:pPr>
      <w:r>
        <w:t xml:space="preserve">Sincerely,</w:t>
      </w:r>
    </w:p>
    <w:p>
      <w:pPr>
        <w:pStyle w:val="BodyText"/>
      </w:pPr>
      <w:r>
        <w:t xml:space="preserve">María Fernández</w:t>
      </w:r>
    </w:p>
    <w:p>
      <w:pPr>
        <w:pStyle w:val="BodyText"/>
      </w:pPr>
      <w:r>
        <w:t xml:space="preserve">Computer Engineering Student | Universidad Católica de Chile</w:t>
      </w:r>
    </w:p>
    <w:p>
      <w:pPr>
        <w:pStyle w:val="BodyText"/>
      </w:pPr>
      <w:r>
        <w:t xml:space="preserve">Santiago, Chile | +56 9 1234 5678 | maria.fernandez@email.cl</w:t>
      </w:r>
    </w:p>
    <w:p>
      <w:pPr>
        <w:pStyle w:val="BodyText"/>
      </w:pPr>
      <w:r>
        <w:rPr>
          <w:bCs/>
          <w:b/>
        </w:rPr>
        <w:t xml:space="preserve">Enclosures:</w:t>
      </w:r>
      <w:r>
        <w:t xml:space="preserve"> </w:t>
      </w:r>
      <w:r>
        <w:t xml:space="preserve">Resume, Academic Transcripts, System Design Portfolio (PDF)</w:t>
      </w:r>
    </w:p>
    <w:p>
      <w:pPr>
        <w:pStyle w:val="BodyText"/>
      </w:pPr>
      <w:r>
        <w:rPr>
          <w:iCs/>
          <w:i/>
        </w:rPr>
        <w:t xml:space="preserve">"This Internship Application Letter reflects not just my qualifications, but my deep investment in Chile Santiago's technological future as a System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ystems Engineer Position - Chile Santiago</dc:title>
  <dc:creator/>
  <dc:language>en</dc:language>
  <cp:keywords/>
  <dcterms:created xsi:type="dcterms:W3CDTF">2026-05-01T00:17:30Z</dcterms:created>
  <dcterms:modified xsi:type="dcterms:W3CDTF">2026-05-01T00:17:30Z</dcterms:modified>
</cp:coreProperties>
</file>

<file path=docProps/custom.xml><?xml version="1.0" encoding="utf-8"?>
<Properties xmlns="http://schemas.openxmlformats.org/officeDocument/2006/custom-properties" xmlns:vt="http://schemas.openxmlformats.org/officeDocument/2006/docPropsVTypes"/>
</file>